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B7A47" w14:textId="31905B23" w:rsidR="000C6AAB" w:rsidRPr="00951D03" w:rsidRDefault="00000000">
      <w:pPr>
        <w:pStyle w:val="a4"/>
      </w:pPr>
      <w:r>
        <w:t>Отчёта по лабораторной работе No1</w:t>
      </w:r>
      <w:r w:rsidR="00951D03" w:rsidRPr="00951D03">
        <w:t>0</w:t>
      </w:r>
    </w:p>
    <w:p w14:paraId="6DDEEFD9" w14:textId="672CE3C8" w:rsidR="000C6AAB" w:rsidRPr="00951D03" w:rsidRDefault="00951D03">
      <w:pPr>
        <w:pStyle w:val="Author"/>
      </w:pPr>
      <w:proofErr w:type="spellStart"/>
      <w:r>
        <w:t>Хагуров</w:t>
      </w:r>
      <w:proofErr w:type="spellEnd"/>
      <w:r>
        <w:t xml:space="preserve">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2228338"/>
        <w:docPartObj>
          <w:docPartGallery w:val="Table of Contents"/>
          <w:docPartUnique/>
        </w:docPartObj>
      </w:sdtPr>
      <w:sdtContent>
        <w:p w14:paraId="1CA453EA" w14:textId="77777777" w:rsidR="000C6AAB" w:rsidRDefault="00000000">
          <w:pPr>
            <w:pStyle w:val="ae"/>
          </w:pPr>
          <w:r>
            <w:t>Содержание</w:t>
          </w:r>
        </w:p>
        <w:p w14:paraId="67340A0D" w14:textId="77777777" w:rsidR="00951D0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4566701" w:history="1">
            <w:r w:rsidR="00951D03" w:rsidRPr="00E95514">
              <w:rPr>
                <w:rStyle w:val="ad"/>
                <w:noProof/>
              </w:rPr>
              <w:t>1</w:t>
            </w:r>
            <w:r w:rsidR="00951D03">
              <w:rPr>
                <w:noProof/>
              </w:rPr>
              <w:tab/>
            </w:r>
            <w:r w:rsidR="00951D03" w:rsidRPr="00E95514">
              <w:rPr>
                <w:rStyle w:val="ad"/>
                <w:noProof/>
              </w:rPr>
              <w:t>Цель работы</w:t>
            </w:r>
            <w:r w:rsidR="00951D03">
              <w:rPr>
                <w:noProof/>
                <w:webHidden/>
              </w:rPr>
              <w:tab/>
            </w:r>
            <w:r w:rsidR="00951D03">
              <w:rPr>
                <w:noProof/>
                <w:webHidden/>
              </w:rPr>
              <w:fldChar w:fldCharType="begin"/>
            </w:r>
            <w:r w:rsidR="00951D03">
              <w:rPr>
                <w:noProof/>
                <w:webHidden/>
              </w:rPr>
              <w:instrText xml:space="preserve"> PAGEREF _Toc154566701 \h </w:instrText>
            </w:r>
            <w:r w:rsidR="00951D03">
              <w:rPr>
                <w:noProof/>
                <w:webHidden/>
              </w:rPr>
            </w:r>
            <w:r w:rsidR="00951D03">
              <w:rPr>
                <w:noProof/>
                <w:webHidden/>
              </w:rPr>
              <w:fldChar w:fldCharType="separate"/>
            </w:r>
            <w:r w:rsidR="00951D03">
              <w:rPr>
                <w:noProof/>
                <w:webHidden/>
              </w:rPr>
              <w:t>1</w:t>
            </w:r>
            <w:r w:rsidR="00951D03">
              <w:rPr>
                <w:noProof/>
                <w:webHidden/>
              </w:rPr>
              <w:fldChar w:fldCharType="end"/>
            </w:r>
          </w:hyperlink>
        </w:p>
        <w:p w14:paraId="527290F4" w14:textId="77777777" w:rsidR="00951D03" w:rsidRDefault="00951D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66702" w:history="1">
            <w:r w:rsidRPr="00E9551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9551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6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FC0A1" w14:textId="77777777" w:rsidR="00951D03" w:rsidRDefault="00951D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66703" w:history="1">
            <w:r w:rsidRPr="00E9551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95514">
              <w:rPr>
                <w:rStyle w:val="ad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6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D87C1" w14:textId="77777777" w:rsidR="00951D03" w:rsidRDefault="00951D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4566704" w:history="1">
            <w:r w:rsidRPr="00E9551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9551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56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DB17C" w14:textId="77777777" w:rsidR="000C6AAB" w:rsidRDefault="00000000">
          <w:r>
            <w:fldChar w:fldCharType="end"/>
          </w:r>
        </w:p>
      </w:sdtContent>
    </w:sdt>
    <w:p w14:paraId="769EA8A0" w14:textId="77777777" w:rsidR="000C6AAB" w:rsidRDefault="00000000">
      <w:pPr>
        <w:pStyle w:val="1"/>
      </w:pPr>
      <w:bookmarkStart w:id="0" w:name="цель-работы"/>
      <w:bookmarkStart w:id="1" w:name="_Toc154566701"/>
      <w:r>
        <w:rPr>
          <w:rStyle w:val="SectionNumber"/>
        </w:rPr>
        <w:t>1</w:t>
      </w:r>
      <w:r>
        <w:tab/>
        <w:t>Цель работы</w:t>
      </w:r>
      <w:bookmarkEnd w:id="1"/>
    </w:p>
    <w:p w14:paraId="3FB80660" w14:textId="77777777" w:rsidR="000C6AAB" w:rsidRDefault="00000000">
      <w:pPr>
        <w:pStyle w:val="FirstParagraph"/>
      </w:pPr>
      <w:r>
        <w:t>Приобрестни навыки работы с файлами в языке NASM и научиться управлять правами доступа к файлам.</w:t>
      </w:r>
    </w:p>
    <w:p w14:paraId="11D95B48" w14:textId="77777777" w:rsidR="000C6AAB" w:rsidRDefault="00000000">
      <w:pPr>
        <w:pStyle w:val="1"/>
      </w:pPr>
      <w:bookmarkStart w:id="2" w:name="выполнение-лабораторной-работы"/>
      <w:bookmarkStart w:id="3" w:name="_Toc15456670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A8F9ACB" w14:textId="77777777" w:rsidR="000C6AAB" w:rsidRDefault="00000000">
      <w:pPr>
        <w:pStyle w:val="FirstParagraph"/>
      </w:pPr>
      <w:r>
        <w:t>Создадим рабочую дерикторию и файл, запишем туда код программы из листинга. (рис. 1)</w:t>
      </w:r>
    </w:p>
    <w:p w14:paraId="52323C14" w14:textId="77777777" w:rsidR="000C6AAB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B25CDE8" wp14:editId="5AE2A56A">
            <wp:extent cx="5333999" cy="523666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3999" cy="52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C37BF67" w14:textId="77777777" w:rsidR="000C6AAB" w:rsidRDefault="00000000">
      <w:pPr>
        <w:pStyle w:val="ImageCaption"/>
      </w:pPr>
      <w:r>
        <w:t>Рис. 1: Текст программы</w:t>
      </w:r>
    </w:p>
    <w:p w14:paraId="31B6C117" w14:textId="77777777" w:rsidR="000C6AAB" w:rsidRDefault="00000000">
      <w:pPr>
        <w:pStyle w:val="a0"/>
      </w:pPr>
      <w:r>
        <w:t>Проассемблируем программу и проверим ее работу(рис. 2)</w:t>
      </w:r>
    </w:p>
    <w:p w14:paraId="4B1A4DC5" w14:textId="77777777" w:rsidR="000C6AAB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0F6ECB9" wp14:editId="49F74E5A">
            <wp:extent cx="5334000" cy="76043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B26642B" w14:textId="77777777" w:rsidR="000C6AAB" w:rsidRDefault="00000000">
      <w:pPr>
        <w:pStyle w:val="ImageCaption"/>
      </w:pPr>
      <w:r>
        <w:t>Рис. 2: работа программы</w:t>
      </w:r>
    </w:p>
    <w:p w14:paraId="1ADDAB27" w14:textId="393852E9" w:rsidR="000C6AAB" w:rsidRDefault="00000000">
      <w:pPr>
        <w:pStyle w:val="a0"/>
      </w:pPr>
      <w:r>
        <w:t>Запретим исполнение для файла lab1</w:t>
      </w:r>
      <w:r w:rsidR="00951D03">
        <w:t>0</w:t>
      </w:r>
      <w:r>
        <w:t>-</w:t>
      </w:r>
      <w:proofErr w:type="gramStart"/>
      <w:r>
        <w:t>1.(</w:t>
      </w:r>
      <w:proofErr w:type="gramEnd"/>
      <w:r>
        <w:t>рис. 3)</w:t>
      </w:r>
    </w:p>
    <w:p w14:paraId="44FBAF5D" w14:textId="77777777" w:rsidR="000C6AAB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D43F8DD" wp14:editId="4417486A">
            <wp:extent cx="3426245" cy="140269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245" cy="140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6836578" w14:textId="77777777" w:rsidR="000C6AAB" w:rsidRDefault="00000000">
      <w:pPr>
        <w:pStyle w:val="ImageCaption"/>
      </w:pPr>
      <w:r>
        <w:t>Рис. 3: как и ожидалось, мы не смогли исполнить этот файл</w:t>
      </w:r>
    </w:p>
    <w:p w14:paraId="79D86888" w14:textId="77777777" w:rsidR="000C6AAB" w:rsidRDefault="00000000">
      <w:pPr>
        <w:pStyle w:val="a0"/>
      </w:pPr>
      <w:r>
        <w:t>если запретить исполнение файла, то исполнить его станет невозможно.</w:t>
      </w:r>
    </w:p>
    <w:p w14:paraId="7E2F3598" w14:textId="77777777" w:rsidR="000C6AAB" w:rsidRDefault="00000000">
      <w:pPr>
        <w:pStyle w:val="a0"/>
      </w:pPr>
      <w:r>
        <w:t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 w14:paraId="742802B9" w14:textId="77777777" w:rsidR="000C6AAB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E77A863" wp14:editId="179713DC">
            <wp:extent cx="4891440" cy="351692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44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DFD72CF" w14:textId="7EFEF61C" w:rsidR="000C6AAB" w:rsidRDefault="00000000">
      <w:pPr>
        <w:pStyle w:val="ImageCaption"/>
      </w:pPr>
      <w:r>
        <w:t>Рис. 4: Ошибки исполнения файла lab1</w:t>
      </w:r>
      <w:r w:rsidR="00951D03">
        <w:t>0</w:t>
      </w:r>
      <w:r>
        <w:t>-1.asm</w:t>
      </w:r>
    </w:p>
    <w:p w14:paraId="3F2A55ED" w14:textId="77777777" w:rsidR="000C6AAB" w:rsidRDefault="00000000">
      <w:pPr>
        <w:pStyle w:val="a0"/>
      </w:pPr>
      <w:r>
        <w:t>Зададим файлу readme.txt права использования как во варианте 17 и проверим как получилось.(рис. 5)</w:t>
      </w:r>
    </w:p>
    <w:p w14:paraId="562F400F" w14:textId="77777777" w:rsidR="000C6AAB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24E573EF" wp14:editId="78B62EA7">
            <wp:extent cx="4800598" cy="138545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598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DB96CEB" w14:textId="77777777" w:rsidR="000C6AAB" w:rsidRDefault="00000000">
      <w:pPr>
        <w:pStyle w:val="ImageCaption"/>
      </w:pPr>
      <w:r>
        <w:t>Рис. 5: Права доступа к файлу readme.txt r-x -wx rw-</w:t>
      </w:r>
    </w:p>
    <w:p w14:paraId="7D945BAB" w14:textId="77777777" w:rsidR="000C6AAB" w:rsidRDefault="00000000">
      <w:pPr>
        <w:pStyle w:val="1"/>
      </w:pPr>
      <w:bookmarkStart w:id="9" w:name="задания-для-самостоятельной-работы"/>
      <w:bookmarkStart w:id="10" w:name="_Toc154566703"/>
      <w:bookmarkEnd w:id="2"/>
      <w:r>
        <w:rPr>
          <w:rStyle w:val="SectionNumber"/>
        </w:rPr>
        <w:t>3</w:t>
      </w:r>
      <w:r>
        <w:tab/>
        <w:t>Задания для самостоятельной работы</w:t>
      </w:r>
      <w:bookmarkEnd w:id="10"/>
    </w:p>
    <w:p w14:paraId="3F8DA954" w14:textId="77777777" w:rsidR="000C6AAB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5B3910D0" wp14:editId="33B7C1CB">
            <wp:extent cx="5295900" cy="5600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8A5DF3F" w14:textId="77777777" w:rsidR="000C6AAB" w:rsidRDefault="00000000">
      <w:pPr>
        <w:pStyle w:val="ImageCaption"/>
      </w:pPr>
      <w:r>
        <w:t>Рис. 6: часть текста программы</w:t>
      </w:r>
    </w:p>
    <w:p w14:paraId="4E7244A9" w14:textId="77777777" w:rsidR="000C6AAB" w:rsidRDefault="00000000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3832AB84" wp14:editId="2A588EFE">
            <wp:extent cx="4893172" cy="167252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72" cy="167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0C0D9E5" w14:textId="77777777" w:rsidR="000C6AAB" w:rsidRDefault="00000000">
      <w:pPr>
        <w:pStyle w:val="ImageCaption"/>
      </w:pPr>
      <w:r>
        <w:t>Рис. 7: работа полученной програмы</w:t>
      </w:r>
    </w:p>
    <w:p w14:paraId="5173D924" w14:textId="77777777" w:rsidR="000C6AAB" w:rsidRDefault="00000000">
      <w:pPr>
        <w:pStyle w:val="1"/>
      </w:pPr>
      <w:bookmarkStart w:id="13" w:name="выводы"/>
      <w:bookmarkStart w:id="14" w:name="_Toc154566704"/>
      <w:bookmarkEnd w:id="9"/>
      <w:r>
        <w:rPr>
          <w:rStyle w:val="SectionNumber"/>
        </w:rPr>
        <w:t>4</w:t>
      </w:r>
      <w:r>
        <w:tab/>
        <w:t>Выводы</w:t>
      </w:r>
      <w:bookmarkEnd w:id="14"/>
    </w:p>
    <w:p w14:paraId="645E27B2" w14:textId="77777777" w:rsidR="000C6AAB" w:rsidRDefault="00000000">
      <w:pPr>
        <w:pStyle w:val="FirstParagraph"/>
      </w:pPr>
      <w:r>
        <w:t>были преобретены навыки по работе с файлами в NASM и правами доступа к файлам.</w:t>
      </w:r>
      <w:bookmarkEnd w:id="13"/>
    </w:p>
    <w:sectPr w:rsidR="000C6A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36411" w14:textId="77777777" w:rsidR="00CB3DAA" w:rsidRDefault="00CB3DAA">
      <w:pPr>
        <w:spacing w:after="0"/>
      </w:pPr>
      <w:r>
        <w:separator/>
      </w:r>
    </w:p>
  </w:endnote>
  <w:endnote w:type="continuationSeparator" w:id="0">
    <w:p w14:paraId="45E4429D" w14:textId="77777777" w:rsidR="00CB3DAA" w:rsidRDefault="00CB3D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B6AE7" w14:textId="77777777" w:rsidR="00CB3DAA" w:rsidRDefault="00CB3DAA">
      <w:r>
        <w:separator/>
      </w:r>
    </w:p>
  </w:footnote>
  <w:footnote w:type="continuationSeparator" w:id="0">
    <w:p w14:paraId="36CDD06E" w14:textId="77777777" w:rsidR="00CB3DAA" w:rsidRDefault="00CB3D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CE5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2069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6AAB"/>
    <w:rsid w:val="000C6AAB"/>
    <w:rsid w:val="00951D03"/>
    <w:rsid w:val="00CB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3137D9"/>
  <w15:docId w15:val="{247B6ED2-24C5-4E68-8108-2E7B33A8A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51D0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No11</vt:lpstr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0</dc:title>
  <dc:creator>Хагуров Андрей Андреевич</dc:creator>
  <cp:keywords/>
  <cp:lastModifiedBy>Казимир</cp:lastModifiedBy>
  <cp:revision>2</cp:revision>
  <dcterms:created xsi:type="dcterms:W3CDTF">2023-12-27T07:57:00Z</dcterms:created>
  <dcterms:modified xsi:type="dcterms:W3CDTF">2023-12-27T07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